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40FB99B5" w:rsidP="4A27D0B6" w:rsidRDefault="40FB99B5" w14:paraId="154018D9" w14:textId="11594959">
      <w:pPr>
        <w:pStyle w:val="Normal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40FB99B5" w:rsidP="40FB99B5" w:rsidRDefault="40FB99B5" w14:paraId="77040984" w14:textId="7A137C80">
      <w:pPr>
        <w:pStyle w:val="Normal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40FB99B5" w:rsidR="40FB99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Name: 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0FB99B5" w:rsidR="40FB99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Period: ___________</w:t>
      </w:r>
    </w:p>
    <w:p w:rsidR="40FB99B5" w:rsidP="40FB99B5" w:rsidRDefault="40FB99B5" w14:paraId="676AAEEB" w14:textId="173EF063">
      <w:pPr>
        <w:pStyle w:val="Normal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1AB188F0" w:rsidP="1AB188F0" w:rsidRDefault="1AB188F0" w14:paraId="35D66319" w14:textId="190988A0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6DD7AC51" w:rsidR="6DD7AC51">
        <w:rPr>
          <w:b w:val="0"/>
          <w:bCs w:val="0"/>
          <w:sz w:val="24"/>
          <w:szCs w:val="24"/>
        </w:rPr>
        <w:t>Separate the Power Plants into Chemical and Renewable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1AB188F0" w:rsidTr="6DD7AC51" w14:paraId="38B689A5">
        <w:trPr>
          <w:trHeight w:val="300"/>
        </w:trPr>
        <w:tc>
          <w:tcPr>
            <w:tcW w:w="4680" w:type="dxa"/>
            <w:tcMar/>
          </w:tcPr>
          <w:p w:rsidR="1AB188F0" w:rsidP="1AB188F0" w:rsidRDefault="1AB188F0" w14:paraId="7BE65E26" w14:textId="3EDBEF13">
            <w:pPr>
              <w:pStyle w:val="Normal"/>
              <w:jc w:val="center"/>
              <w:rPr>
                <w:b w:val="0"/>
                <w:bCs w:val="0"/>
                <w:sz w:val="24"/>
                <w:szCs w:val="24"/>
              </w:rPr>
            </w:pPr>
            <w:r w:rsidRPr="6DD7AC51" w:rsidR="6DD7AC51">
              <w:rPr>
                <w:b w:val="0"/>
                <w:bCs w:val="0"/>
                <w:sz w:val="24"/>
                <w:szCs w:val="24"/>
              </w:rPr>
              <w:t>Chemical</w:t>
            </w:r>
          </w:p>
        </w:tc>
        <w:tc>
          <w:tcPr>
            <w:tcW w:w="4680" w:type="dxa"/>
            <w:tcMar/>
          </w:tcPr>
          <w:p w:rsidR="1AB188F0" w:rsidP="1AB188F0" w:rsidRDefault="1AB188F0" w14:paraId="2AC1C34D" w14:textId="51F9E965">
            <w:pPr>
              <w:pStyle w:val="Normal"/>
              <w:jc w:val="center"/>
              <w:rPr>
                <w:b w:val="0"/>
                <w:bCs w:val="0"/>
                <w:sz w:val="24"/>
                <w:szCs w:val="24"/>
              </w:rPr>
            </w:pPr>
            <w:r w:rsidRPr="1AB188F0" w:rsidR="1AB188F0">
              <w:rPr>
                <w:b w:val="0"/>
                <w:bCs w:val="0"/>
                <w:sz w:val="24"/>
                <w:szCs w:val="24"/>
              </w:rPr>
              <w:t>Renewable</w:t>
            </w:r>
          </w:p>
        </w:tc>
      </w:tr>
      <w:tr w:rsidR="1AB188F0" w:rsidTr="6DD7AC51" w14:paraId="506394E9">
        <w:trPr>
          <w:trHeight w:val="300"/>
        </w:trPr>
        <w:tc>
          <w:tcPr>
            <w:tcW w:w="4680" w:type="dxa"/>
            <w:tcMar/>
          </w:tcPr>
          <w:p w:rsidR="1AB188F0" w:rsidP="1AB188F0" w:rsidRDefault="1AB188F0" w14:paraId="4774D069" w14:textId="73583F83">
            <w:pPr>
              <w:pStyle w:val="Normal"/>
              <w:rPr>
                <w:b w:val="0"/>
                <w:bCs w:val="0"/>
                <w:sz w:val="24"/>
                <w:szCs w:val="24"/>
              </w:rPr>
            </w:pPr>
          </w:p>
          <w:p w:rsidR="1AB188F0" w:rsidP="1AB188F0" w:rsidRDefault="1AB188F0" w14:paraId="036103B9" w14:textId="641C6509">
            <w:pPr>
              <w:pStyle w:val="Normal"/>
              <w:rPr>
                <w:b w:val="0"/>
                <w:bCs w:val="0"/>
                <w:sz w:val="24"/>
                <w:szCs w:val="24"/>
              </w:rPr>
            </w:pPr>
          </w:p>
          <w:p w:rsidR="1AB188F0" w:rsidP="1AB188F0" w:rsidRDefault="1AB188F0" w14:paraId="66B9B044" w14:textId="657CAE99">
            <w:pPr>
              <w:pStyle w:val="Normal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4680" w:type="dxa"/>
            <w:tcMar/>
          </w:tcPr>
          <w:p w:rsidR="1AB188F0" w:rsidP="1AB188F0" w:rsidRDefault="1AB188F0" w14:paraId="0F31CDB3" w14:textId="74635F93">
            <w:pPr>
              <w:pStyle w:val="Normal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:rsidR="471CCE9A" w:rsidP="40FB99B5" w:rsidRDefault="471CCE9A" w14:paraId="2A15D3DF" w14:textId="35DB2955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1DC28524" w:rsidR="1DC28524">
        <w:rPr>
          <w:b w:val="0"/>
          <w:bCs w:val="0"/>
          <w:sz w:val="24"/>
          <w:szCs w:val="24"/>
        </w:rPr>
        <w:t xml:space="preserve">Looking at these different graphs, what are some trends that you notice? </w:t>
      </w:r>
    </w:p>
    <w:p w:rsidR="471CCE9A" w:rsidP="471CCE9A" w:rsidRDefault="471CCE9A" w14:paraId="5A6C389D" w14:textId="7D573DA2">
      <w:pPr>
        <w:pStyle w:val="Normal"/>
        <w:jc w:val="left"/>
        <w:rPr>
          <w:b w:val="0"/>
          <w:bCs w:val="0"/>
          <w:sz w:val="24"/>
          <w:szCs w:val="24"/>
        </w:rPr>
      </w:pPr>
    </w:p>
    <w:p w:rsidR="236FA2D6" w:rsidP="236FA2D6" w:rsidRDefault="236FA2D6" w14:paraId="5E085736" w14:textId="1D2A1EC9">
      <w:pPr>
        <w:pStyle w:val="Normal"/>
        <w:jc w:val="left"/>
        <w:rPr>
          <w:b w:val="0"/>
          <w:bCs w:val="0"/>
          <w:sz w:val="24"/>
          <w:szCs w:val="24"/>
        </w:rPr>
      </w:pPr>
    </w:p>
    <w:p w:rsidR="471CCE9A" w:rsidP="1AB188F0" w:rsidRDefault="471CCE9A" w14:paraId="17FE7EDB" w14:textId="30653144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1AB188F0" w:rsidR="1AB188F0">
        <w:rPr>
          <w:b w:val="0"/>
          <w:bCs w:val="0"/>
          <w:sz w:val="24"/>
          <w:szCs w:val="24"/>
        </w:rPr>
        <w:t>What are the main energy resources in the state of Utah and how have they changed over the last few years?</w:t>
      </w:r>
    </w:p>
    <w:p w:rsidR="471CCE9A" w:rsidP="471CCE9A" w:rsidRDefault="471CCE9A" w14:paraId="035AFDB7" w14:textId="7D665DFD">
      <w:pPr>
        <w:pStyle w:val="Normal"/>
        <w:jc w:val="left"/>
        <w:rPr>
          <w:b w:val="0"/>
          <w:bCs w:val="0"/>
          <w:sz w:val="24"/>
          <w:szCs w:val="24"/>
        </w:rPr>
      </w:pPr>
    </w:p>
    <w:p w:rsidR="471CCE9A" w:rsidP="40FB99B5" w:rsidRDefault="471CCE9A" w14:paraId="490FD47D" w14:textId="1768E0AB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1AB188F0" w:rsidR="1AB188F0">
        <w:rPr>
          <w:b w:val="0"/>
          <w:bCs w:val="0"/>
          <w:sz w:val="24"/>
          <w:szCs w:val="24"/>
        </w:rPr>
        <w:t>What do you think will happen in the next 10 years?</w:t>
      </w:r>
    </w:p>
    <w:p w:rsidR="471CCE9A" w:rsidP="471CCE9A" w:rsidRDefault="471CCE9A" w14:paraId="332C3DED" w14:textId="1A6AC61C">
      <w:pPr>
        <w:pStyle w:val="Normal"/>
        <w:jc w:val="left"/>
        <w:rPr>
          <w:b w:val="0"/>
          <w:bCs w:val="0"/>
          <w:sz w:val="24"/>
          <w:szCs w:val="24"/>
        </w:rPr>
      </w:pPr>
    </w:p>
    <w:p w:rsidR="471CCE9A" w:rsidP="40FB99B5" w:rsidRDefault="471CCE9A" w14:paraId="42F278EB" w14:textId="1A16B5C2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1AB188F0" w:rsidR="1AB188F0">
        <w:rPr>
          <w:b w:val="0"/>
          <w:bCs w:val="0"/>
          <w:sz w:val="24"/>
          <w:szCs w:val="24"/>
        </w:rPr>
        <w:t>What are some other observations or questions you have about the graphs?</w:t>
      </w:r>
    </w:p>
    <w:p w:rsidR="40FB99B5" w:rsidP="40FB99B5" w:rsidRDefault="40FB99B5" w14:paraId="0550D265" w14:textId="3BEDA4E8">
      <w:pPr>
        <w:pStyle w:val="Normal"/>
        <w:jc w:val="left"/>
        <w:rPr>
          <w:b w:val="0"/>
          <w:bCs w:val="0"/>
          <w:sz w:val="24"/>
          <w:szCs w:val="24"/>
        </w:rPr>
      </w:pPr>
    </w:p>
    <w:p w:rsidR="40FB99B5" w:rsidP="40FB99B5" w:rsidRDefault="40FB99B5" w14:paraId="277422DD" w14:textId="7ADE386B">
      <w:pPr>
        <w:pStyle w:val="Normal"/>
        <w:jc w:val="left"/>
        <w:rPr>
          <w:b w:val="0"/>
          <w:bCs w:val="0"/>
          <w:sz w:val="24"/>
          <w:szCs w:val="24"/>
        </w:rPr>
      </w:pPr>
    </w:p>
    <w:p w:rsidR="40FB99B5" w:rsidP="40FB99B5" w:rsidRDefault="40FB99B5" w14:paraId="6659306F" w14:textId="7B2511D2">
      <w:pPr>
        <w:pStyle w:val="Normal"/>
        <w:jc w:val="left"/>
        <w:rPr>
          <w:b w:val="0"/>
          <w:bCs w:val="0"/>
          <w:sz w:val="24"/>
          <w:szCs w:val="24"/>
        </w:rPr>
      </w:pPr>
    </w:p>
    <w:p w:rsidR="40FB99B5" w:rsidP="1AB188F0" w:rsidRDefault="40FB99B5" w14:paraId="5FB755CB" w14:textId="7A137C80">
      <w:pPr>
        <w:pStyle w:val="Normal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1AB188F0" w:rsidR="1AB188F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Name: 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AB188F0" w:rsidR="1AB188F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Period: ___________</w:t>
      </w:r>
    </w:p>
    <w:p w:rsidR="40FB99B5" w:rsidP="1AB188F0" w:rsidRDefault="40FB99B5" w14:paraId="5E9DE68B" w14:textId="173EF063">
      <w:pPr>
        <w:pStyle w:val="Normal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</w:p>
    <w:p w:rsidR="40FB99B5" w:rsidP="1AB188F0" w:rsidRDefault="40FB99B5" w14:paraId="028363E2" w14:textId="559FA530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1AB188F0" w:rsidR="1AB188F0">
        <w:rPr>
          <w:b w:val="0"/>
          <w:bCs w:val="0"/>
          <w:sz w:val="24"/>
          <w:szCs w:val="24"/>
        </w:rPr>
        <w:t>Separate the Power Plants into Chemical and Renewable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1AB188F0" w:rsidTr="1AB188F0" w14:paraId="1282BA65">
        <w:trPr>
          <w:trHeight w:val="300"/>
        </w:trPr>
        <w:tc>
          <w:tcPr>
            <w:tcW w:w="4680" w:type="dxa"/>
            <w:tcMar/>
          </w:tcPr>
          <w:p w:rsidR="1AB188F0" w:rsidP="1AB188F0" w:rsidRDefault="1AB188F0" w14:paraId="75FF249B" w14:textId="69B2C659">
            <w:pPr>
              <w:pStyle w:val="Normal"/>
              <w:jc w:val="center"/>
              <w:rPr>
                <w:b w:val="0"/>
                <w:bCs w:val="0"/>
                <w:sz w:val="24"/>
                <w:szCs w:val="24"/>
              </w:rPr>
            </w:pPr>
            <w:r w:rsidRPr="1AB188F0" w:rsidR="1AB188F0">
              <w:rPr>
                <w:b w:val="0"/>
                <w:bCs w:val="0"/>
                <w:sz w:val="24"/>
                <w:szCs w:val="24"/>
              </w:rPr>
              <w:t>Chemical</w:t>
            </w:r>
          </w:p>
        </w:tc>
        <w:tc>
          <w:tcPr>
            <w:tcW w:w="4680" w:type="dxa"/>
            <w:tcMar/>
          </w:tcPr>
          <w:p w:rsidR="1AB188F0" w:rsidP="1AB188F0" w:rsidRDefault="1AB188F0" w14:paraId="7618D6D8" w14:textId="51F9E965">
            <w:pPr>
              <w:pStyle w:val="Normal"/>
              <w:jc w:val="center"/>
              <w:rPr>
                <w:b w:val="0"/>
                <w:bCs w:val="0"/>
                <w:sz w:val="24"/>
                <w:szCs w:val="24"/>
              </w:rPr>
            </w:pPr>
            <w:r w:rsidRPr="1AB188F0" w:rsidR="1AB188F0">
              <w:rPr>
                <w:b w:val="0"/>
                <w:bCs w:val="0"/>
                <w:sz w:val="24"/>
                <w:szCs w:val="24"/>
              </w:rPr>
              <w:t>Renewable</w:t>
            </w:r>
          </w:p>
        </w:tc>
      </w:tr>
      <w:tr w:rsidR="1AB188F0" w:rsidTr="1AB188F0" w14:paraId="6CAEEF9A">
        <w:trPr>
          <w:trHeight w:val="300"/>
        </w:trPr>
        <w:tc>
          <w:tcPr>
            <w:tcW w:w="4680" w:type="dxa"/>
            <w:tcMar/>
          </w:tcPr>
          <w:p w:rsidR="1AB188F0" w:rsidP="1AB188F0" w:rsidRDefault="1AB188F0" w14:paraId="4AA917D9" w14:textId="73583F83">
            <w:pPr>
              <w:pStyle w:val="Normal"/>
              <w:rPr>
                <w:b w:val="0"/>
                <w:bCs w:val="0"/>
                <w:sz w:val="24"/>
                <w:szCs w:val="24"/>
              </w:rPr>
            </w:pPr>
          </w:p>
          <w:p w:rsidR="1AB188F0" w:rsidP="1AB188F0" w:rsidRDefault="1AB188F0" w14:paraId="6DE1E567" w14:textId="3AFEFFE0">
            <w:pPr>
              <w:pStyle w:val="Normal"/>
              <w:rPr>
                <w:b w:val="0"/>
                <w:bCs w:val="0"/>
                <w:sz w:val="24"/>
                <w:szCs w:val="24"/>
              </w:rPr>
            </w:pPr>
          </w:p>
          <w:p w:rsidR="1AB188F0" w:rsidP="1AB188F0" w:rsidRDefault="1AB188F0" w14:paraId="1B31E491" w14:textId="36780C8F">
            <w:pPr>
              <w:pStyle w:val="Normal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4680" w:type="dxa"/>
            <w:tcMar/>
          </w:tcPr>
          <w:p w:rsidR="1AB188F0" w:rsidP="1AB188F0" w:rsidRDefault="1AB188F0" w14:paraId="7DC926ED" w14:textId="74635F93">
            <w:pPr>
              <w:pStyle w:val="Normal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:rsidR="40FB99B5" w:rsidP="1AB188F0" w:rsidRDefault="40FB99B5" w14:paraId="37670A8B" w14:textId="43B5FE15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1DC28524" w:rsidR="1DC28524">
        <w:rPr>
          <w:b w:val="0"/>
          <w:bCs w:val="0"/>
          <w:sz w:val="24"/>
          <w:szCs w:val="24"/>
        </w:rPr>
        <w:t xml:space="preserve">Looking at these different graphs, what are some trends that you notice? </w:t>
      </w:r>
    </w:p>
    <w:p w:rsidR="40FB99B5" w:rsidP="1AB188F0" w:rsidRDefault="40FB99B5" w14:paraId="3287C94C" w14:textId="346582DC">
      <w:pPr>
        <w:pStyle w:val="Normal"/>
        <w:jc w:val="left"/>
        <w:rPr>
          <w:b w:val="0"/>
          <w:bCs w:val="0"/>
          <w:sz w:val="24"/>
          <w:szCs w:val="24"/>
        </w:rPr>
      </w:pPr>
    </w:p>
    <w:p w:rsidR="40FB99B5" w:rsidP="1AB188F0" w:rsidRDefault="40FB99B5" w14:paraId="3D0BF4F1" w14:textId="50EF88D7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1AB188F0" w:rsidR="1AB188F0">
        <w:rPr>
          <w:b w:val="0"/>
          <w:bCs w:val="0"/>
          <w:sz w:val="24"/>
          <w:szCs w:val="24"/>
        </w:rPr>
        <w:t>What are the main energy resources in the state of Utah and how have they changed over the last few years?</w:t>
      </w:r>
    </w:p>
    <w:p w:rsidR="40FB99B5" w:rsidP="1AB188F0" w:rsidRDefault="40FB99B5" w14:paraId="6B57018A" w14:textId="7236238C">
      <w:pPr>
        <w:pStyle w:val="Normal"/>
        <w:ind w:left="0"/>
        <w:jc w:val="left"/>
        <w:rPr>
          <w:b w:val="0"/>
          <w:bCs w:val="0"/>
          <w:sz w:val="24"/>
          <w:szCs w:val="24"/>
        </w:rPr>
      </w:pPr>
    </w:p>
    <w:p w:rsidR="40FB99B5" w:rsidP="1AB188F0" w:rsidRDefault="40FB99B5" w14:paraId="73BB28C7" w14:textId="4747C2E0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1AB188F0" w:rsidR="1AB188F0">
        <w:rPr>
          <w:b w:val="0"/>
          <w:bCs w:val="0"/>
          <w:sz w:val="24"/>
          <w:szCs w:val="24"/>
        </w:rPr>
        <w:t>What do you think will happen in the next 10 years?</w:t>
      </w:r>
    </w:p>
    <w:p w:rsidR="40FB99B5" w:rsidP="1AB188F0" w:rsidRDefault="40FB99B5" w14:paraId="61CB73B9" w14:textId="11D50E07">
      <w:pPr>
        <w:pStyle w:val="Normal"/>
        <w:jc w:val="left"/>
        <w:rPr>
          <w:b w:val="0"/>
          <w:bCs w:val="0"/>
          <w:sz w:val="24"/>
          <w:szCs w:val="24"/>
        </w:rPr>
      </w:pPr>
    </w:p>
    <w:p w:rsidR="40FB99B5" w:rsidP="1AB188F0" w:rsidRDefault="40FB99B5" w14:paraId="6F52A7A6" w14:textId="76AF35FF">
      <w:pPr>
        <w:pStyle w:val="Normal"/>
        <w:jc w:val="left"/>
        <w:rPr>
          <w:b w:val="0"/>
          <w:bCs w:val="0"/>
          <w:sz w:val="24"/>
          <w:szCs w:val="24"/>
        </w:rPr>
      </w:pPr>
    </w:p>
    <w:p w:rsidR="40FB99B5" w:rsidP="1AB188F0" w:rsidRDefault="40FB99B5" w14:paraId="719E1479" w14:textId="1A16B5C2">
      <w:pPr>
        <w:pStyle w:val="ListParagraph"/>
        <w:numPr>
          <w:ilvl w:val="0"/>
          <w:numId w:val="4"/>
        </w:numPr>
        <w:jc w:val="left"/>
        <w:rPr>
          <w:b w:val="0"/>
          <w:bCs w:val="0"/>
          <w:sz w:val="24"/>
          <w:szCs w:val="24"/>
        </w:rPr>
      </w:pPr>
      <w:r w:rsidRPr="1AB188F0" w:rsidR="1AB188F0">
        <w:rPr>
          <w:b w:val="0"/>
          <w:bCs w:val="0"/>
          <w:sz w:val="24"/>
          <w:szCs w:val="24"/>
        </w:rPr>
        <w:t>What are some other observations or questions you have about the graphs?</w:t>
      </w:r>
    </w:p>
    <w:p w:rsidR="40FB99B5" w:rsidP="1AB188F0" w:rsidRDefault="40FB99B5" w14:paraId="52CB58EE" w14:textId="03973B4D">
      <w:pPr>
        <w:pStyle w:val="Normal"/>
        <w:ind w:left="0"/>
        <w:jc w:val="left"/>
        <w:rPr>
          <w:b w:val="0"/>
          <w:bCs w:val="0"/>
          <w:sz w:val="24"/>
          <w:szCs w:val="24"/>
        </w:rPr>
      </w:pPr>
    </w:p>
    <w:sectPr w:rsidR="00D1010D" w:rsidSect="00EE6E4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B1814" w:rsidP="00BB7B62" w:rsidRDefault="00AB1814" w14:paraId="6A493CDD" w14:textId="77777777">
      <w:r>
        <w:separator/>
      </w:r>
    </w:p>
  </w:endnote>
  <w:endnote w:type="continuationSeparator" w:id="0">
    <w:p w:rsidR="00AB1814" w:rsidP="00BB7B62" w:rsidRDefault="00AB1814" w14:paraId="1B03FBE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33F6CF0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BB7B62" w:rsidRDefault="00BB7B62" w14:paraId="4F275D8E" w14:textId="7E9F7998">
    <w:pPr>
      <w:pStyle w:val="Footer"/>
    </w:pPr>
    <w:r w:rsidRPr="00BB7B62"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B62" w:rsidP="00BB7B62" w:rsidRDefault="00BB7B62" w14:paraId="29FBD126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29FBD126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19E303F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B1814" w:rsidP="00BB7B62" w:rsidRDefault="00AB1814" w14:paraId="6CBFCEEE" w14:textId="77777777">
      <w:r>
        <w:separator/>
      </w:r>
    </w:p>
  </w:footnote>
  <w:footnote w:type="continuationSeparator" w:id="0">
    <w:p w:rsidR="00AB1814" w:rsidP="00BB7B62" w:rsidRDefault="00AB1814" w14:paraId="64F848E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35A7018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6C74516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234FE2DD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2AwxBsDl" int2:invalidationBookmarkName="" int2:hashCode="XqnDSOWf5zpLFc" int2:id="3KevMB3r">
      <int2:state int2:type="LegacyProofing" int2:value="Rejected"/>
    </int2:bookmark>
  </int2:observations>
  <int2:intelligenceSettings/>
</int2:intelligence>
</file>

<file path=word/numbering.xml><?xml version="1.0" encoding="utf-8"?>
<w:numbering xmlns:w="http://schemas.openxmlformats.org/wordprocessingml/2006/main">
  <w:abstractNum xmlns:w="http://schemas.openxmlformats.org/wordprocessingml/2006/main" w:abstractNumId="4">
    <w:nsid w:val="3f2281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6325d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650555d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">
    <w:nsid w:val="4242b5a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">
    <w:abstractNumId w:val="4"/>
  </w:num>
  <w:num w:numId="3">
    <w:abstractNumId w:val="3"/>
  </w:num>
  <w:num w:numId="2">
    <w:abstractNumId w:val="2"/>
  </w: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rAUAhKcW/CwAAAA="/>
  </w:docVars>
  <w:rsids>
    <w:rsidRoot w:val="00D1010D"/>
    <w:rsid w:val="00AB1814"/>
    <w:rsid w:val="00BB7B62"/>
    <w:rsid w:val="00D1010D"/>
    <w:rsid w:val="00EE6E42"/>
    <w:rsid w:val="08E01D9C"/>
    <w:rsid w:val="1037ACA8"/>
    <w:rsid w:val="1AB188F0"/>
    <w:rsid w:val="1DC28524"/>
    <w:rsid w:val="236FA2D6"/>
    <w:rsid w:val="2C82389C"/>
    <w:rsid w:val="311BA75D"/>
    <w:rsid w:val="35EB7FB0"/>
    <w:rsid w:val="38123A0E"/>
    <w:rsid w:val="3BF83B83"/>
    <w:rsid w:val="40FB99B5"/>
    <w:rsid w:val="471CCE9A"/>
    <w:rsid w:val="4A27D0B6"/>
    <w:rsid w:val="4CC5C5EC"/>
    <w:rsid w:val="4CF06428"/>
    <w:rsid w:val="6DD7AC51"/>
    <w:rsid w:val="6F947874"/>
    <w:rsid w:val="70E7EBC2"/>
    <w:rsid w:val="752883FA"/>
    <w:rsid w:val="7FA44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B7B62"/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header" Target="header2.xml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footer" Target="footer3.xml" Id="rId11" /><Relationship Type="http://schemas.openxmlformats.org/officeDocument/2006/relationships/endnotes" Target="endnotes.xml" Id="rId5" /><Relationship Type="http://schemas.openxmlformats.org/officeDocument/2006/relationships/header" Target="header3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Relationship Type="http://schemas.microsoft.com/office/2020/10/relationships/intelligence" Target="intelligence2.xml" Id="R16f47beff79f44ac" /><Relationship Type="http://schemas.openxmlformats.org/officeDocument/2006/relationships/numbering" Target="numbering.xml" Id="Rc4ca058b73984d8a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Jamie Carling</lastModifiedBy>
  <revision>22</revision>
  <dcterms:created xsi:type="dcterms:W3CDTF">2018-02-09T21:34:00.0000000Z</dcterms:created>
  <dcterms:modified xsi:type="dcterms:W3CDTF">2024-02-21T01:28:37.9316977Z</dcterms:modified>
</coreProperties>
</file>